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D60FC0" w14:textId="77777777" w:rsidR="00A02CBA" w:rsidRDefault="00A02CBA" w:rsidP="00A02CBA">
      <w:pPr>
        <w:bidi/>
        <w:jc w:val="right"/>
        <w:rPr>
          <w:rFonts w:asciiTheme="majorBidi" w:hAnsiTheme="majorBidi" w:cstheme="majorBidi"/>
          <w:rtl/>
        </w:rPr>
      </w:pPr>
    </w:p>
    <w:p w14:paraId="022719DC" w14:textId="77777777" w:rsidR="00A02CBA" w:rsidRDefault="00A02CBA" w:rsidP="00A02CBA">
      <w:pPr>
        <w:bidi/>
        <w:jc w:val="right"/>
        <w:rPr>
          <w:rFonts w:asciiTheme="majorBidi" w:hAnsiTheme="majorBidi" w:cstheme="majorBidi"/>
          <w:rtl/>
        </w:rPr>
      </w:pPr>
    </w:p>
    <w:p w14:paraId="3117CFFC" w14:textId="77777777" w:rsidR="00A02CBA" w:rsidRDefault="00A02CBA" w:rsidP="00A02CBA">
      <w:pPr>
        <w:bidi/>
        <w:jc w:val="right"/>
        <w:rPr>
          <w:rFonts w:asciiTheme="majorBidi" w:hAnsiTheme="majorBidi" w:cstheme="majorBidi"/>
          <w:rtl/>
        </w:rPr>
      </w:pPr>
      <w:r w:rsidRPr="0025615C">
        <w:rPr>
          <w:rFonts w:ascii="Times New Roman" w:eastAsia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21A99D" wp14:editId="0F74E87F">
                <wp:simplePos x="0" y="0"/>
                <wp:positionH relativeFrom="column">
                  <wp:posOffset>1466850</wp:posOffset>
                </wp:positionH>
                <wp:positionV relativeFrom="paragraph">
                  <wp:posOffset>9525</wp:posOffset>
                </wp:positionV>
                <wp:extent cx="3152775" cy="676275"/>
                <wp:effectExtent l="0" t="0" r="285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F87B10" w14:textId="77777777" w:rsidR="00A02CBA" w:rsidRPr="0025615C" w:rsidRDefault="00A02CBA" w:rsidP="00A02CBA">
                            <w:pPr>
                              <w:bidi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14:paraId="4296122B" w14:textId="77777777" w:rsidR="00A02CBA" w:rsidRPr="0025615C" w:rsidRDefault="00A02CBA" w:rsidP="00A02CBA">
                            <w:pPr>
                              <w:bidi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نقل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(</w:t>
                            </w: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ن</w:t>
                            </w:r>
                            <w:r w:rsidRPr="00A02CBA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 w:rsidRPr="00A02CBA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ى</w:t>
                            </w:r>
                            <w:r w:rsidRPr="00A02CBA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كلية</w:t>
                            </w:r>
                            <w:r w:rsidRPr="00A02CBA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أومن</w:t>
                            </w:r>
                            <w:r w:rsidRPr="00A02CBA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قسم</w:t>
                            </w:r>
                            <w:r w:rsidRPr="00A02CBA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ى</w:t>
                            </w:r>
                            <w:r w:rsidRPr="00A02CBA">
                              <w:rPr>
                                <w:rFonts w:cs="Arial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A02CBA">
                              <w:rPr>
                                <w:rFonts w:cs="Arial"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قسم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21A9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5.5pt;margin-top:.75pt;width:248.25pt;height:53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" strokeweight="1.5pt">
                <v:textbox>
                  <w:txbxContent>
                    <w:p w14:paraId="67F87B10" w14:textId="77777777" w:rsidR="00A02CBA" w:rsidRPr="0025615C" w:rsidRDefault="00A02CBA" w:rsidP="00A02CBA">
                      <w:pPr>
                        <w:bidi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14:paraId="4296122B" w14:textId="77777777" w:rsidR="00A02CBA" w:rsidRPr="0025615C" w:rsidRDefault="00A02CBA" w:rsidP="00A02CBA">
                      <w:pPr>
                        <w:bidi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نقل</w:t>
                      </w: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(</w:t>
                      </w: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من</w:t>
                      </w:r>
                      <w:r w:rsidRPr="00A02CBA">
                        <w:rPr>
                          <w:rFonts w:cs="Arial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كلية</w:t>
                      </w:r>
                      <w:r w:rsidRPr="00A02CBA">
                        <w:rPr>
                          <w:rFonts w:cs="Arial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ى</w:t>
                      </w:r>
                      <w:r w:rsidRPr="00A02CBA">
                        <w:rPr>
                          <w:rFonts w:cs="Arial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كلية</w:t>
                      </w:r>
                      <w:r w:rsidRPr="00A02CBA">
                        <w:rPr>
                          <w:rFonts w:cs="Arial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أومن</w:t>
                      </w:r>
                      <w:r w:rsidRPr="00A02CBA">
                        <w:rPr>
                          <w:rFonts w:cs="Arial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قسم</w:t>
                      </w:r>
                      <w:r w:rsidRPr="00A02CBA">
                        <w:rPr>
                          <w:rFonts w:cs="Arial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ى</w:t>
                      </w:r>
                      <w:r w:rsidRPr="00A02CBA">
                        <w:rPr>
                          <w:rFonts w:cs="Arial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A02CBA">
                        <w:rPr>
                          <w:rFonts w:cs="Arial" w:hint="eastAsia"/>
                          <w:b/>
                          <w:bCs/>
                          <w:sz w:val="28"/>
                          <w:szCs w:val="28"/>
                          <w:rtl/>
                        </w:rPr>
                        <w:t>قسم</w:t>
                      </w: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992BFD3" w14:textId="77777777" w:rsidR="00A02CBA" w:rsidRDefault="00A02CBA" w:rsidP="00A02CBA">
      <w:pPr>
        <w:bidi/>
        <w:jc w:val="right"/>
        <w:rPr>
          <w:rFonts w:asciiTheme="majorBidi" w:hAnsiTheme="majorBidi" w:cstheme="majorBidi"/>
          <w:rtl/>
        </w:rPr>
      </w:pPr>
    </w:p>
    <w:p w14:paraId="0DD60B39" w14:textId="77777777" w:rsidR="00A02CBA" w:rsidRDefault="00A02CBA" w:rsidP="00A02CBA">
      <w:pPr>
        <w:bidi/>
        <w:rPr>
          <w:rFonts w:asciiTheme="majorBidi" w:hAnsiTheme="majorBidi" w:cstheme="majorBidi"/>
          <w:rtl/>
        </w:rPr>
      </w:pPr>
    </w:p>
    <w:tbl>
      <w:tblPr>
        <w:bidiVisual/>
        <w:tblW w:w="9959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35"/>
        <w:gridCol w:w="7828"/>
        <w:gridCol w:w="1596"/>
      </w:tblGrid>
      <w:tr w:rsidR="00A02CBA" w:rsidRPr="0025615C" w14:paraId="7434189D" w14:textId="77777777" w:rsidTr="0070293A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795010" w14:textId="77777777" w:rsidR="00A02CBA" w:rsidRPr="000B6090" w:rsidRDefault="00A02CBA" w:rsidP="007842E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34016528" w14:textId="77777777" w:rsidR="00A02CBA" w:rsidRPr="000B6090" w:rsidRDefault="00A02CBA" w:rsidP="007842E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0B6090">
              <w:rPr>
                <w:rFonts w:asciiTheme="majorBidi" w:hAnsiTheme="majorBidi" w:cstheme="majorBidi" w:hint="cs"/>
                <w:b/>
                <w:bCs/>
                <w:rtl/>
              </w:rPr>
              <w:t>المستند المطلوب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14:paraId="34928639" w14:textId="77777777" w:rsidR="00A02CBA" w:rsidRPr="000B6090" w:rsidRDefault="00A02CBA" w:rsidP="007842E1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Wingdings 2" w:char="F04F"/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</w:t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Bookshelf Symbol 7" w:char="F070"/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تاشير </w:t>
            </w:r>
          </w:p>
        </w:tc>
      </w:tr>
      <w:tr w:rsidR="00A02CBA" w:rsidRPr="0025615C" w14:paraId="30F855ED" w14:textId="77777777" w:rsidTr="0070293A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DA12C0F" w14:textId="77777777" w:rsidR="00A02CBA" w:rsidRPr="0025615C" w:rsidRDefault="00A02CBA" w:rsidP="00A02CB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7B23FA03" w14:textId="77777777" w:rsidR="00A02CBA" w:rsidRDefault="00A02CBA" w:rsidP="00A02CBA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خطاب عميد الكلية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2E3B38A1" w14:textId="77777777" w:rsidR="00A02CBA" w:rsidRPr="0025615C" w:rsidRDefault="00A02CBA" w:rsidP="00A02CBA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02CBA" w:rsidRPr="0025615C" w14:paraId="16D7B2FE" w14:textId="77777777" w:rsidTr="0070293A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2052BFB" w14:textId="77777777" w:rsidR="00A02CBA" w:rsidRPr="0025615C" w:rsidRDefault="00A02CBA" w:rsidP="00A02CB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5B750F94" w14:textId="77777777" w:rsidR="00A02CBA" w:rsidRDefault="00A02CBA" w:rsidP="00A02CBA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رأي وحدة الاحتياج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34E380F9" w14:textId="77777777" w:rsidR="00A02CBA" w:rsidRPr="0025615C" w:rsidRDefault="00A02CBA" w:rsidP="00A02CBA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02CBA" w:rsidRPr="0025615C" w14:paraId="1C4F616C" w14:textId="77777777" w:rsidTr="0070293A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BFA6847" w14:textId="77777777" w:rsidR="00A02CBA" w:rsidRPr="0025615C" w:rsidRDefault="00A02CBA" w:rsidP="00A02CB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007F59DE" w14:textId="77777777" w:rsidR="00A02CBA" w:rsidRPr="00672717" w:rsidRDefault="00A02CBA" w:rsidP="00A02CBA">
            <w:pPr>
              <w:jc w:val="right"/>
              <w:rPr>
                <w:rtl/>
              </w:rPr>
            </w:pPr>
            <w:r w:rsidRPr="00672717">
              <w:rPr>
                <w:rFonts w:hint="cs"/>
                <w:rtl/>
              </w:rPr>
              <w:t xml:space="preserve">محضر القسم المنقول منه ومحضر القسم المنقول إليه </w:t>
            </w:r>
            <w:r w:rsidR="00622E0D" w:rsidRPr="00672717">
              <w:rPr>
                <w:rFonts w:hint="cs"/>
                <w:rtl/>
              </w:rPr>
              <w:t>موضحا فيه التخصص الدقيق المطلوب في حالة طلبات النقل للمعيدين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30A746AE" w14:textId="77777777" w:rsidR="00A02CBA" w:rsidRPr="0025615C" w:rsidRDefault="00A02CBA" w:rsidP="00A02CBA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02CBA" w:rsidRPr="0025615C" w14:paraId="388978EA" w14:textId="77777777" w:rsidTr="0070293A">
        <w:trPr>
          <w:trHeight w:val="43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C5933E8" w14:textId="77777777" w:rsidR="00A02CBA" w:rsidRPr="0025615C" w:rsidRDefault="00A02CBA" w:rsidP="00A02CB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752907EF" w14:textId="77777777" w:rsidR="00A02CBA" w:rsidRPr="00672717" w:rsidRDefault="00A02CBA" w:rsidP="00622E0D">
            <w:pPr>
              <w:jc w:val="right"/>
              <w:rPr>
                <w:rtl/>
              </w:rPr>
            </w:pPr>
            <w:r w:rsidRPr="00672717">
              <w:rPr>
                <w:rFonts w:hint="cs"/>
                <w:rtl/>
              </w:rPr>
              <w:t>محضر الكلية (في حالة النقل من قسم الى قسم</w:t>
            </w:r>
            <w:r w:rsidR="00622E0D" w:rsidRPr="00672717">
              <w:rPr>
                <w:rFonts w:hint="cs"/>
                <w:rtl/>
              </w:rPr>
              <w:t xml:space="preserve"> موضحا فيه التخصص الدقيق المطلوب في القسم المنقول اليه في حالة طلبات النقل للمعيدين</w:t>
            </w:r>
            <w:r w:rsidRPr="00672717">
              <w:rPr>
                <w:rFonts w:hint="cs"/>
                <w:rtl/>
              </w:rPr>
              <w:t>)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42224A4E" w14:textId="77777777" w:rsidR="00A02CBA" w:rsidRPr="0025615C" w:rsidRDefault="00A02CBA" w:rsidP="00A02CBA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02CBA" w:rsidRPr="0025615C" w14:paraId="4DFABF51" w14:textId="77777777" w:rsidTr="0070293A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CF0760A" w14:textId="77777777" w:rsidR="00A02CBA" w:rsidRPr="0025615C" w:rsidRDefault="00A02CBA" w:rsidP="00A02CB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7FED069D" w14:textId="77777777" w:rsidR="00A02CBA" w:rsidRPr="00672717" w:rsidRDefault="00A02CBA" w:rsidP="00A02CBA">
            <w:pPr>
              <w:jc w:val="right"/>
              <w:rPr>
                <w:rtl/>
              </w:rPr>
            </w:pPr>
            <w:r w:rsidRPr="00672717">
              <w:rPr>
                <w:rFonts w:hint="cs"/>
                <w:rtl/>
              </w:rPr>
              <w:t>محضر الكلية المنقول منها ومحضر الكلية المنقول اليها (</w:t>
            </w:r>
            <w:r w:rsidR="0041239E" w:rsidRPr="00672717">
              <w:rPr>
                <w:rFonts w:hint="cs"/>
                <w:rtl/>
              </w:rPr>
              <w:t>في حالة</w:t>
            </w:r>
            <w:r w:rsidRPr="00672717">
              <w:rPr>
                <w:rFonts w:hint="cs"/>
                <w:rtl/>
              </w:rPr>
              <w:t xml:space="preserve"> النقل من كلية إلى كلية )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14:paraId="4323C2F3" w14:textId="77777777" w:rsidR="00A02CBA" w:rsidRPr="0025615C" w:rsidRDefault="00A02CBA" w:rsidP="00A02CBA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1C3F99" w:rsidRPr="0025615C" w14:paraId="756C49B9" w14:textId="77777777" w:rsidTr="0070293A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  <w:hideMark/>
          </w:tcPr>
          <w:p w14:paraId="6BB26797" w14:textId="2221B331" w:rsidR="001C3F99" w:rsidRPr="0025615C" w:rsidRDefault="001C3F99" w:rsidP="001C3F9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14:paraId="363D010B" w14:textId="2ACE03B8" w:rsidR="001C3F99" w:rsidRPr="00672717" w:rsidRDefault="001C3F99" w:rsidP="001C3F99">
            <w:pPr>
              <w:jc w:val="right"/>
              <w:rPr>
                <w:rtl/>
              </w:rPr>
            </w:pPr>
            <w:r w:rsidRPr="00672717">
              <w:rPr>
                <w:rFonts w:hint="cs"/>
                <w:rtl/>
                <w:lang w:val="en-US"/>
              </w:rPr>
              <w:t>صورة من قرار التعيين لآخر درجة حصل عليها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14:paraId="5D5DE021" w14:textId="77777777" w:rsidR="001C3F99" w:rsidRPr="0025615C" w:rsidRDefault="001C3F99" w:rsidP="001C3F99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</w:tbl>
    <w:p w14:paraId="4989ECAA" w14:textId="77777777" w:rsidR="0070293A" w:rsidRPr="0070293A" w:rsidRDefault="0070293A" w:rsidP="0070293A">
      <w:pPr>
        <w:bidi/>
        <w:rPr>
          <w:rFonts w:asciiTheme="majorBidi" w:hAnsiTheme="majorBidi" w:cstheme="majorBidi"/>
          <w:b/>
          <w:bCs/>
          <w:rtl/>
        </w:rPr>
      </w:pPr>
      <w:r w:rsidRPr="0070293A">
        <w:rPr>
          <w:rFonts w:asciiTheme="majorBidi" w:hAnsiTheme="majorBidi" w:cs="Times New Roman" w:hint="cs"/>
          <w:b/>
          <w:bCs/>
          <w:color w:val="FF0000"/>
          <w:rtl/>
        </w:rPr>
        <w:t>م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حوظه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هم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: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عن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وجو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قص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البيان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أوالتوقيع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ك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فإ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ستعا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لمصد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.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ذلك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رج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تأك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ستكما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جميع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جنبا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أخ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س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>.</w:t>
      </w:r>
    </w:p>
    <w:p w14:paraId="56552216" w14:textId="77777777" w:rsidR="00A02CBA" w:rsidRDefault="00A02CBA" w:rsidP="0070293A">
      <w:pPr>
        <w:bidi/>
        <w:rPr>
          <w:rFonts w:asciiTheme="majorBidi" w:hAnsiTheme="majorBidi" w:cstheme="majorBidi"/>
          <w:rtl/>
        </w:rPr>
      </w:pPr>
    </w:p>
    <w:p w14:paraId="1B0984C7" w14:textId="77777777" w:rsidR="00A02CBA" w:rsidRDefault="00A02CBA" w:rsidP="00A02CBA">
      <w:pPr>
        <w:bidi/>
        <w:jc w:val="right"/>
        <w:rPr>
          <w:rFonts w:asciiTheme="majorBidi" w:hAnsiTheme="majorBidi" w:cstheme="majorBidi"/>
          <w:rtl/>
        </w:rPr>
      </w:pPr>
    </w:p>
    <w:p w14:paraId="57379784" w14:textId="77777777" w:rsidR="00A02CBA" w:rsidRDefault="00A02CBA" w:rsidP="00A02CBA">
      <w:pPr>
        <w:bidi/>
        <w:jc w:val="right"/>
        <w:rPr>
          <w:rFonts w:asciiTheme="majorBidi" w:hAnsiTheme="majorBidi" w:cstheme="majorBidi"/>
          <w:rtl/>
        </w:rPr>
      </w:pPr>
    </w:p>
    <w:p w14:paraId="0ABC78E6" w14:textId="77777777" w:rsidR="00A02CBA" w:rsidRDefault="00A02CBA" w:rsidP="00A02CBA">
      <w:pPr>
        <w:bidi/>
        <w:jc w:val="right"/>
        <w:rPr>
          <w:rFonts w:asciiTheme="majorBidi" w:hAnsiTheme="majorBidi" w:cstheme="majorBidi"/>
          <w:rtl/>
        </w:rPr>
      </w:pPr>
      <w:bookmarkStart w:id="0" w:name="_GoBack"/>
      <w:bookmarkEnd w:id="0"/>
    </w:p>
    <w:sectPr w:rsidR="00A02CB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1111D" w14:textId="77777777" w:rsidR="00986D2B" w:rsidRDefault="00986D2B" w:rsidP="0025615C">
      <w:pPr>
        <w:spacing w:after="0" w:line="240" w:lineRule="auto"/>
      </w:pPr>
      <w:r>
        <w:separator/>
      </w:r>
    </w:p>
  </w:endnote>
  <w:endnote w:type="continuationSeparator" w:id="0">
    <w:p w14:paraId="0C1A8F47" w14:textId="77777777" w:rsidR="00986D2B" w:rsidRDefault="00986D2B" w:rsidP="002561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6B9EF" w14:textId="3AD0B2DD" w:rsidR="009125AC" w:rsidRDefault="009125AC" w:rsidP="009125AC">
    <w:pPr>
      <w:pStyle w:val="Footer"/>
      <w:tabs>
        <w:tab w:val="left" w:pos="4153"/>
      </w:tabs>
      <w:rPr>
        <w:rtl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63E6BFEC" wp14:editId="31FC1581">
              <wp:simplePos x="0" y="0"/>
              <wp:positionH relativeFrom="column">
                <wp:posOffset>4762500</wp:posOffset>
              </wp:positionH>
              <wp:positionV relativeFrom="paragraph">
                <wp:posOffset>101600</wp:posOffset>
              </wp:positionV>
              <wp:extent cx="1432560" cy="285750"/>
              <wp:effectExtent l="0" t="0" r="15240" b="177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2560" cy="285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807736" w14:textId="512500F0" w:rsidR="009125AC" w:rsidRPr="00DD5153" w:rsidRDefault="009125AC" w:rsidP="009125AC">
                          <w:pPr>
                            <w:jc w:val="right"/>
                          </w:pPr>
                          <w:r w:rsidRPr="00DD5153">
                            <w:rPr>
                              <w:rtl/>
                            </w:rPr>
                            <w:t xml:space="preserve"> </w:t>
                          </w:r>
                          <w:r w:rsidRPr="00DD5153">
                            <w:rPr>
                              <w:rFonts w:eastAsia="Calibri"/>
                              <w:rtl/>
                            </w:rPr>
                            <w:t>(</w:t>
                          </w:r>
                          <w:r w:rsidRPr="00DD5153">
                            <w:rPr>
                              <w:rFonts w:eastAsia="Calibri" w:hint="eastAsia"/>
                              <w:rtl/>
                            </w:rPr>
                            <w:t>اصدار</w:t>
                          </w:r>
                          <w:r w:rsidRPr="00DD5153">
                            <w:rPr>
                              <w:rFonts w:eastAsia="Calibri"/>
                              <w:rtl/>
                            </w:rPr>
                            <w:t xml:space="preserve"> </w:t>
                          </w:r>
                          <w:r w:rsidRPr="00DD5153">
                            <w:rPr>
                              <w:rFonts w:eastAsia="Calibri"/>
                              <w:rtl/>
                            </w:rPr>
                            <w:t>28-2-2020</w:t>
                          </w:r>
                          <w:r w:rsidRPr="00DD5153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3E6BFEC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75pt;margin-top:8pt;width:112.8pt;height:22.5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" strokecolor="#2f5496" strokeweight="1.5pt">
              <v:textbox style="mso-fit-shape-to-text:t">
                <w:txbxContent>
                  <w:p w14:paraId="74807736" w14:textId="512500F0" w:rsidR="009125AC" w:rsidRPr="00DD5153" w:rsidRDefault="009125AC" w:rsidP="009125AC">
                    <w:pPr>
                      <w:jc w:val="right"/>
                    </w:pPr>
                    <w:r w:rsidRPr="00DD5153">
                      <w:rPr>
                        <w:rtl/>
                      </w:rPr>
                      <w:t xml:space="preserve"> </w:t>
                    </w:r>
                    <w:r w:rsidRPr="00DD5153">
                      <w:rPr>
                        <w:rFonts w:eastAsia="Calibri"/>
                        <w:rtl/>
                      </w:rPr>
                      <w:t>(</w:t>
                    </w:r>
                    <w:r w:rsidRPr="00DD5153">
                      <w:rPr>
                        <w:rFonts w:eastAsia="Calibri" w:hint="eastAsia"/>
                        <w:rtl/>
                      </w:rPr>
                      <w:t>اصدار</w:t>
                    </w:r>
                    <w:r w:rsidRPr="00DD5153">
                      <w:rPr>
                        <w:rFonts w:eastAsia="Calibri"/>
                        <w:rtl/>
                      </w:rPr>
                      <w:t xml:space="preserve"> </w:t>
                    </w:r>
                    <w:r w:rsidRPr="00DD5153">
                      <w:rPr>
                        <w:rFonts w:eastAsia="Calibri"/>
                        <w:rtl/>
                      </w:rPr>
                      <w:t>28-2-2020</w:t>
                    </w:r>
                    <w:r w:rsidRPr="00DD5153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tab/>
    </w:r>
  </w:p>
  <w:p w14:paraId="4F4FEC0E" w14:textId="77777777" w:rsidR="009125AC" w:rsidRDefault="009125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E789A" w14:textId="77777777" w:rsidR="00986D2B" w:rsidRDefault="00986D2B" w:rsidP="0025615C">
      <w:pPr>
        <w:spacing w:after="0" w:line="240" w:lineRule="auto"/>
      </w:pPr>
      <w:r>
        <w:separator/>
      </w:r>
    </w:p>
  </w:footnote>
  <w:footnote w:type="continuationSeparator" w:id="0">
    <w:p w14:paraId="162FCB86" w14:textId="77777777" w:rsidR="00986D2B" w:rsidRDefault="00986D2B" w:rsidP="002561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C6FABA" w14:textId="77777777" w:rsidR="0025615C" w:rsidRPr="0025615C" w:rsidRDefault="0025615C" w:rsidP="0025615C">
    <w:pPr>
      <w:tabs>
        <w:tab w:val="center" w:pos="4153"/>
      </w:tabs>
      <w:bidi/>
      <w:spacing w:after="0" w:line="240" w:lineRule="auto"/>
      <w:ind w:left="-1333" w:right="-1276" w:hanging="16"/>
      <w:jc w:val="center"/>
      <w:rPr>
        <w:rFonts w:ascii="Times New Roman" w:eastAsia="Times New Roman" w:hAnsi="Times New Roman" w:cs="Times New Roman"/>
        <w:noProof/>
        <w:lang w:val="en-US"/>
      </w:rPr>
    </w:pPr>
    <w:r w:rsidRPr="0025615C">
      <w:rPr>
        <w:rFonts w:ascii="Times New Roman" w:eastAsia="Times New Roman" w:hAnsi="Times New Roman" w:cs="Times New Roman"/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18D7F2D" wp14:editId="1C54A935">
              <wp:simplePos x="0" y="0"/>
              <wp:positionH relativeFrom="column">
                <wp:posOffset>-728345</wp:posOffset>
              </wp:positionH>
              <wp:positionV relativeFrom="paragraph">
                <wp:posOffset>-264795</wp:posOffset>
              </wp:positionV>
              <wp:extent cx="1766570" cy="314960"/>
              <wp:effectExtent l="18415" t="16510" r="15240" b="11430"/>
              <wp:wrapSquare wrapText="bothSides"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06406E" w14:textId="77777777" w:rsidR="0025615C" w:rsidRPr="00DF660C" w:rsidRDefault="0025615C" w:rsidP="00CB1577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ت</w:t>
                          </w:r>
                          <w:r w:rsidR="00CB1577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عيينات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18D7F2D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-57.35pt;margin-top:-20.85pt;width:139.1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" strokecolor="#2f5496" strokeweight="1.5pt">
              <v:textbox style="mso-fit-shape-to-text:t">
                <w:txbxContent>
                  <w:p w14:paraId="0506406E" w14:textId="77777777" w:rsidR="0025615C" w:rsidRPr="00DF660C" w:rsidRDefault="0025615C" w:rsidP="00CB1577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ت</w:t>
                    </w:r>
                    <w:r w:rsidR="00CB1577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عيينات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25615C">
      <w:rPr>
        <w:rFonts w:ascii="Times New Roman" w:eastAsia="Times New Roman" w:hAnsi="Times New Roman" w:cs="Times New Roman"/>
        <w:noProof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6EC1125" wp14:editId="595AAFCD">
              <wp:simplePos x="0" y="0"/>
              <wp:positionH relativeFrom="column">
                <wp:posOffset>3819525</wp:posOffset>
              </wp:positionH>
              <wp:positionV relativeFrom="paragraph">
                <wp:posOffset>-297180</wp:posOffset>
              </wp:positionV>
              <wp:extent cx="2745740" cy="504825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5740" cy="504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FFA2B3" w14:textId="77777777" w:rsidR="0025615C" w:rsidRDefault="0025615C" w:rsidP="0025615C">
                          <w:r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1F5C8941" wp14:editId="3C0A4022">
                                <wp:extent cx="2576830" cy="392615"/>
                                <wp:effectExtent l="0" t="0" r="0" b="7620"/>
                                <wp:docPr id="5" name="صورة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‫شعار يمين نسخ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658036" cy="40498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EC1125" id="_x0000_s1028" type="#_x0000_t202" style="position:absolute;left:0;text-align:left;margin-left:300.75pt;margin-top:-23.4pt;width:216.2pt;height:3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" stroked="f">
              <v:textbox>
                <w:txbxContent>
                  <w:p w14:paraId="16FFA2B3" w14:textId="77777777" w:rsidR="0025615C" w:rsidRDefault="0025615C" w:rsidP="0025615C">
                    <w:r>
                      <w:rPr>
                        <w:noProof/>
                        <w:lang w:eastAsia="en-GB"/>
                      </w:rPr>
                      <w:drawing>
                        <wp:inline distT="0" distB="0" distL="0" distR="0" wp14:anchorId="1F5C8941" wp14:editId="3C0A4022">
                          <wp:extent cx="2576830" cy="392615"/>
                          <wp:effectExtent l="0" t="0" r="0" b="7620"/>
                          <wp:docPr id="5" name="صورة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‫شعار يمين نسخ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658036" cy="40498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25615C">
      <w:rPr>
        <w:rFonts w:ascii="Times New Roman" w:eastAsia="Times New Roman" w:hAnsi="Times New Roman" w:cs="Times New Roman" w:hint="cs"/>
        <w:noProof/>
        <w:rtl/>
        <w:lang w:val="en-US"/>
      </w:rPr>
      <w:t xml:space="preserve">           </w:t>
    </w:r>
    <w:r>
      <w:rPr>
        <w:rFonts w:hint="cs"/>
        <w:noProof/>
        <w:rtl/>
      </w:rPr>
      <w:t xml:space="preserve">                                                                                     </w:t>
    </w:r>
    <w:r w:rsidRPr="0025615C">
      <w:rPr>
        <w:rFonts w:ascii="Times New Roman" w:eastAsia="Times New Roman" w:hAnsi="Times New Roman" w:cs="Times New Roman" w:hint="cs"/>
        <w:noProof/>
        <w:rtl/>
        <w:lang w:val="en-US"/>
      </w:rPr>
      <w:t xml:space="preserve">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A85CC8"/>
    <w:multiLevelType w:val="hybridMultilevel"/>
    <w:tmpl w:val="E4645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7149D"/>
    <w:multiLevelType w:val="hybridMultilevel"/>
    <w:tmpl w:val="E4645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bA0MTYxNzIzNzJW0lEKTi0uzszPAykwrwUA6AV0ZSwAAAA="/>
  </w:docVars>
  <w:rsids>
    <w:rsidRoot w:val="0025615C"/>
    <w:rsid w:val="00015548"/>
    <w:rsid w:val="0002572E"/>
    <w:rsid w:val="00041C7D"/>
    <w:rsid w:val="000B6090"/>
    <w:rsid w:val="001B1F2F"/>
    <w:rsid w:val="001C3F99"/>
    <w:rsid w:val="002259CD"/>
    <w:rsid w:val="0025615C"/>
    <w:rsid w:val="00390F91"/>
    <w:rsid w:val="003A45CB"/>
    <w:rsid w:val="0041239E"/>
    <w:rsid w:val="0042345C"/>
    <w:rsid w:val="0044243E"/>
    <w:rsid w:val="0049363B"/>
    <w:rsid w:val="00563D36"/>
    <w:rsid w:val="005A3609"/>
    <w:rsid w:val="00616DC2"/>
    <w:rsid w:val="00622E0D"/>
    <w:rsid w:val="00672717"/>
    <w:rsid w:val="006E7E84"/>
    <w:rsid w:val="0070293A"/>
    <w:rsid w:val="007150D8"/>
    <w:rsid w:val="00756C56"/>
    <w:rsid w:val="00771D66"/>
    <w:rsid w:val="00777046"/>
    <w:rsid w:val="007E0019"/>
    <w:rsid w:val="007F3BD3"/>
    <w:rsid w:val="008131B2"/>
    <w:rsid w:val="009125AC"/>
    <w:rsid w:val="00986D2B"/>
    <w:rsid w:val="009A1E17"/>
    <w:rsid w:val="00A02CBA"/>
    <w:rsid w:val="00A0317B"/>
    <w:rsid w:val="00A55B91"/>
    <w:rsid w:val="00A566FD"/>
    <w:rsid w:val="00A95222"/>
    <w:rsid w:val="00A97ADC"/>
    <w:rsid w:val="00B52D8C"/>
    <w:rsid w:val="00B93963"/>
    <w:rsid w:val="00CB1577"/>
    <w:rsid w:val="00E3026F"/>
    <w:rsid w:val="00E91918"/>
    <w:rsid w:val="00EE339F"/>
    <w:rsid w:val="00F2414B"/>
    <w:rsid w:val="00F7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3EE595"/>
  <w15:chartTrackingRefBased/>
  <w15:docId w15:val="{3B5DEF29-2944-48B1-A79E-E96F192D4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HAnsi" w:hAnsi="Trebuchet MS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61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15C"/>
  </w:style>
  <w:style w:type="paragraph" w:styleId="Footer">
    <w:name w:val="footer"/>
    <w:basedOn w:val="Normal"/>
    <w:link w:val="FooterChar"/>
    <w:unhideWhenUsed/>
    <w:rsid w:val="002561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15C"/>
  </w:style>
  <w:style w:type="paragraph" w:styleId="ListParagraph">
    <w:name w:val="List Paragraph"/>
    <w:basedOn w:val="Normal"/>
    <w:uiPriority w:val="34"/>
    <w:qFormat/>
    <w:rsid w:val="00A566FD"/>
    <w:pPr>
      <w:bidi/>
      <w:spacing w:after="200" w:line="276" w:lineRule="auto"/>
      <w:ind w:left="720"/>
      <w:contextualSpacing/>
    </w:pPr>
    <w:rPr>
      <w:rFonts w:asciiTheme="minorHAnsi" w:hAnsiTheme="minorHAnsi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939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9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39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9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39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963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963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. Alfheeaid</dc:creator>
  <cp:keywords/>
  <dc:description/>
  <cp:lastModifiedBy>Hani A. Alfheeaid</cp:lastModifiedBy>
  <cp:revision>20</cp:revision>
  <dcterms:created xsi:type="dcterms:W3CDTF">2020-02-18T05:32:00Z</dcterms:created>
  <dcterms:modified xsi:type="dcterms:W3CDTF">2020-02-28T11:12:00Z</dcterms:modified>
</cp:coreProperties>
</file>